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8454FA" w14:textId="77777777" w:rsidR="00B73D2C" w:rsidRPr="00943618" w:rsidRDefault="003767CF" w:rsidP="00943618">
      <w:pPr>
        <w:pStyle w:val="Heading1"/>
        <w:rPr>
          <w:rFonts w:ascii="Arial" w:eastAsia="Times New Roman" w:hAnsi="Arial" w:cs="Arial"/>
        </w:rPr>
      </w:pPr>
      <w:r w:rsidRPr="00943618">
        <w:rPr>
          <w:rFonts w:ascii="Arial" w:eastAsia="Times New Roman" w:hAnsi="Arial" w:cs="Arial"/>
          <w:noProof/>
          <w:color w:val="auto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62D13BE" wp14:editId="3A5B5A75">
                <wp:simplePos x="0" y="0"/>
                <wp:positionH relativeFrom="column">
                  <wp:posOffset>3282950</wp:posOffset>
                </wp:positionH>
                <wp:positionV relativeFrom="paragraph">
                  <wp:posOffset>-190500</wp:posOffset>
                </wp:positionV>
                <wp:extent cx="2838450" cy="316865"/>
                <wp:effectExtent l="6350" t="9525" r="12700" b="6985"/>
                <wp:wrapNone/>
                <wp:docPr id="1" name="Rectangle 2" descr="for schools to add their logo" title="school logo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38450" cy="31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AA0CD9" w14:textId="77777777" w:rsidR="00B73D2C" w:rsidRDefault="00B73D2C" w:rsidP="00B73D2C">
                            <w:r>
                              <w:t>School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alt="Title: school logo - Description: for schools to add their logo" style="position:absolute;margin-left:258.5pt;margin-top:-15pt;width:223.5pt;height:24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">
                <v:textbox>
                  <w:txbxContent>
                    <w:p w:rsidR="00B73D2C" w:rsidRDefault="00B73D2C" w:rsidP="00B73D2C">
                      <w:r>
                        <w:t>School logo</w:t>
                      </w:r>
                    </w:p>
                  </w:txbxContent>
                </v:textbox>
              </v:rect>
            </w:pict>
          </mc:Fallback>
        </mc:AlternateContent>
      </w:r>
      <w:r w:rsidR="00B73D2C" w:rsidRPr="00943618">
        <w:rPr>
          <w:rFonts w:ascii="Arial" w:eastAsia="Times New Roman" w:hAnsi="Arial" w:cs="Arial"/>
          <w:color w:val="auto"/>
        </w:rPr>
        <w:t xml:space="preserve">Home </w:t>
      </w:r>
      <w:smartTag w:uri="urn:schemas-microsoft-com:office:smarttags" w:element="PlaceType">
        <w:r w:rsidR="00B73D2C" w:rsidRPr="00943618">
          <w:rPr>
            <w:rFonts w:ascii="Arial" w:eastAsia="Times New Roman" w:hAnsi="Arial" w:cs="Arial"/>
            <w:color w:val="auto"/>
          </w:rPr>
          <w:t>School</w:t>
        </w:r>
      </w:smartTag>
      <w:r w:rsidR="00B73D2C" w:rsidRPr="00943618">
        <w:rPr>
          <w:rFonts w:ascii="Arial" w:eastAsia="Times New Roman" w:hAnsi="Arial" w:cs="Arial"/>
          <w:color w:val="auto"/>
        </w:rPr>
        <w:t xml:space="preserve"> Contract</w:t>
      </w:r>
    </w:p>
    <w:p w14:paraId="18BCCC0C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4"/>
        </w:rPr>
      </w:pPr>
    </w:p>
    <w:p w14:paraId="1DEC97F1" w14:textId="77777777" w:rsidR="00320E97" w:rsidRDefault="000C791A" w:rsidP="00320E9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</w:t>
      </w:r>
      <w:r w:rsidR="00B73D2C" w:rsidRPr="00B73D2C">
        <w:rPr>
          <w:rFonts w:ascii="Arial" w:eastAsia="Times New Roman" w:hAnsi="Arial" w:cs="Arial"/>
          <w:sz w:val="24"/>
          <w:szCs w:val="24"/>
        </w:rPr>
        <w:t>For</w:t>
      </w:r>
      <w:r>
        <w:rPr>
          <w:rFonts w:ascii="Arial" w:eastAsia="Times New Roman" w:hAnsi="Arial" w:cs="Arial"/>
          <w:sz w:val="24"/>
          <w:szCs w:val="24"/>
        </w:rPr>
        <w:t xml:space="preserve"> authorised pupil term t</w:t>
      </w:r>
      <w:r w:rsidR="00B73D2C" w:rsidRPr="00B73D2C">
        <w:rPr>
          <w:rFonts w:ascii="Arial" w:eastAsia="Times New Roman" w:hAnsi="Arial" w:cs="Arial"/>
          <w:sz w:val="24"/>
          <w:szCs w:val="24"/>
        </w:rPr>
        <w:t>ime</w:t>
      </w:r>
      <w:r w:rsidR="00B73D2C">
        <w:rPr>
          <w:rFonts w:ascii="Arial" w:eastAsia="Times New Roman" w:hAnsi="Arial" w:cs="Arial"/>
          <w:sz w:val="24"/>
          <w:szCs w:val="24"/>
        </w:rPr>
        <w:t xml:space="preserve"> leave</w:t>
      </w:r>
      <w:r>
        <w:rPr>
          <w:rFonts w:ascii="Arial" w:eastAsia="Times New Roman" w:hAnsi="Arial" w:cs="Arial"/>
          <w:sz w:val="24"/>
          <w:szCs w:val="24"/>
        </w:rPr>
        <w:t xml:space="preserve"> only</w:t>
      </w:r>
      <w:r w:rsidR="00F5458A">
        <w:rPr>
          <w:rFonts w:ascii="Arial" w:eastAsia="Times New Roman" w:hAnsi="Arial" w:cs="Arial"/>
          <w:sz w:val="24"/>
          <w:szCs w:val="24"/>
        </w:rPr>
        <w:t>)</w:t>
      </w:r>
    </w:p>
    <w:p w14:paraId="188DB924" w14:textId="77777777" w:rsidR="00320E97" w:rsidRDefault="00320E97" w:rsidP="00320E9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0046396" w14:textId="77777777" w:rsidR="00B73D2C" w:rsidRPr="00943618" w:rsidRDefault="00B73D2C" w:rsidP="00943618">
      <w:pPr>
        <w:rPr>
          <w:rFonts w:ascii="Arial" w:hAnsi="Arial" w:cs="Arial"/>
          <w:sz w:val="28"/>
          <w:szCs w:val="28"/>
        </w:rPr>
      </w:pPr>
      <w:r w:rsidRPr="00943618">
        <w:rPr>
          <w:rFonts w:ascii="Arial" w:hAnsi="Arial" w:cs="Arial"/>
          <w:sz w:val="28"/>
          <w:szCs w:val="28"/>
        </w:rPr>
        <w:t>This contract is an agreement between</w:t>
      </w:r>
    </w:p>
    <w:p w14:paraId="5E46E338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087CAFC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>The Parents/Carer of …………………………………………………….and the school.</w:t>
      </w:r>
    </w:p>
    <w:p w14:paraId="5483181C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440DFF6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7DCA887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 xml:space="preserve">We have agreed that …………………………………..…. will be absent from school </w:t>
      </w:r>
    </w:p>
    <w:p w14:paraId="3739F373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53D434A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A4B56C8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>from (date)………………………………to (date)……………………………………….</w:t>
      </w:r>
    </w:p>
    <w:p w14:paraId="174D1BE3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4339628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A1422F8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 xml:space="preserve">The absence </w:t>
      </w:r>
      <w:r>
        <w:rPr>
          <w:rFonts w:ascii="Arial" w:eastAsia="Times New Roman" w:hAnsi="Arial" w:cs="Arial"/>
          <w:sz w:val="24"/>
          <w:szCs w:val="24"/>
        </w:rPr>
        <w:t xml:space="preserve">is due to exceptional circumstances and </w:t>
      </w:r>
      <w:r w:rsidRPr="00B73D2C">
        <w:rPr>
          <w:rFonts w:ascii="Arial" w:eastAsia="Times New Roman" w:hAnsi="Arial" w:cs="Arial"/>
          <w:sz w:val="24"/>
          <w:szCs w:val="24"/>
        </w:rPr>
        <w:t>needs to take place at this time because ………………………………</w:t>
      </w:r>
      <w:r w:rsidR="00660915">
        <w:rPr>
          <w:rFonts w:ascii="Arial" w:eastAsia="Times New Roman" w:hAnsi="Arial" w:cs="Arial"/>
          <w:sz w:val="24"/>
          <w:szCs w:val="24"/>
        </w:rPr>
        <w:t>…………………………………………………</w:t>
      </w:r>
    </w:p>
    <w:p w14:paraId="018E64E8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EC1BF78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>………………………………………………………………………………………………….</w:t>
      </w:r>
    </w:p>
    <w:p w14:paraId="79DB385B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A0DF796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E03180" w14:textId="77777777" w:rsid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>He/she will return to school on or before …………………………………………………</w:t>
      </w:r>
      <w:r w:rsidR="00E2585B">
        <w:rPr>
          <w:rFonts w:ascii="Arial" w:eastAsia="Times New Roman" w:hAnsi="Arial" w:cs="Arial"/>
          <w:sz w:val="24"/>
          <w:szCs w:val="24"/>
        </w:rPr>
        <w:t>.</w:t>
      </w:r>
    </w:p>
    <w:p w14:paraId="17D7C695" w14:textId="77777777" w:rsidR="00660915" w:rsidRDefault="00660915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BE9F5C1" w14:textId="77777777" w:rsidR="00660915" w:rsidRDefault="00660915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 address </w:t>
      </w:r>
      <w:r w:rsidR="00E2585B">
        <w:rPr>
          <w:rFonts w:ascii="Arial" w:eastAsia="Times New Roman" w:hAnsi="Arial" w:cs="Arial"/>
          <w:sz w:val="24"/>
          <w:szCs w:val="24"/>
        </w:rPr>
        <w:t>he/she will be staying at whilst on leave is</w:t>
      </w:r>
      <w:r w:rsidR="00C11D8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………………...</w:t>
      </w:r>
      <w:r w:rsidR="00E2585B">
        <w:rPr>
          <w:rFonts w:ascii="Arial" w:eastAsia="Times New Roman" w:hAnsi="Arial" w:cs="Arial"/>
          <w:sz w:val="24"/>
          <w:szCs w:val="24"/>
        </w:rPr>
        <w:t>...................</w:t>
      </w:r>
      <w:r w:rsidR="00C11D8E">
        <w:rPr>
          <w:rFonts w:ascii="Arial" w:eastAsia="Times New Roman" w:hAnsi="Arial" w:cs="Arial"/>
          <w:sz w:val="24"/>
          <w:szCs w:val="24"/>
        </w:rPr>
        <w:t>..</w:t>
      </w:r>
    </w:p>
    <w:p w14:paraId="6985CCB8" w14:textId="77777777" w:rsidR="00660915" w:rsidRDefault="00660915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D0BA65B" w14:textId="77777777" w:rsidR="00660915" w:rsidRDefault="00660915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…………………………………………………………………………………………………</w:t>
      </w:r>
      <w:r w:rsidR="00E2585B">
        <w:rPr>
          <w:rFonts w:ascii="Arial" w:eastAsia="Times New Roman" w:hAnsi="Arial" w:cs="Arial"/>
          <w:sz w:val="24"/>
          <w:szCs w:val="24"/>
        </w:rPr>
        <w:t>.</w:t>
      </w:r>
    </w:p>
    <w:p w14:paraId="52F9C008" w14:textId="77777777" w:rsidR="00660915" w:rsidRDefault="00660915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248DDFA" w14:textId="77777777" w:rsidR="00660915" w:rsidRDefault="006F5C98" w:rsidP="006F5C98">
      <w:pPr>
        <w:rPr>
          <w:rFonts w:ascii="Arial" w:hAnsi="Arial" w:cs="Arial"/>
          <w:sz w:val="24"/>
          <w:szCs w:val="24"/>
        </w:rPr>
      </w:pPr>
      <w:r w:rsidRPr="006F5C98">
        <w:rPr>
          <w:rFonts w:ascii="Arial" w:hAnsi="Arial" w:cs="Arial"/>
          <w:sz w:val="24"/>
          <w:szCs w:val="24"/>
        </w:rPr>
        <w:t>The email address we can be contacted</w:t>
      </w:r>
      <w:r>
        <w:rPr>
          <w:rFonts w:ascii="Arial" w:hAnsi="Arial" w:cs="Arial"/>
          <w:sz w:val="24"/>
          <w:szCs w:val="24"/>
        </w:rPr>
        <w:t xml:space="preserve"> at is……………………………………………..</w:t>
      </w:r>
    </w:p>
    <w:p w14:paraId="5078AF50" w14:textId="77777777" w:rsidR="00F5458A" w:rsidRPr="006F5C98" w:rsidRDefault="00F5458A" w:rsidP="006F5C9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hone number we can be contacted on is…………………………………………….</w:t>
      </w:r>
    </w:p>
    <w:p w14:paraId="40EA74B1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D8B81F7" w14:textId="77777777" w:rsidR="00DF3A05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>It is understood that if he/she does not r</w:t>
      </w:r>
      <w:r>
        <w:rPr>
          <w:rFonts w:ascii="Arial" w:eastAsia="Times New Roman" w:hAnsi="Arial" w:cs="Arial"/>
          <w:sz w:val="24"/>
          <w:szCs w:val="24"/>
        </w:rPr>
        <w:t>eturn by the agreed date</w:t>
      </w:r>
      <w:r w:rsidR="00DF3A05">
        <w:rPr>
          <w:rFonts w:ascii="Arial" w:eastAsia="Times New Roman" w:hAnsi="Arial" w:cs="Arial"/>
          <w:sz w:val="24"/>
          <w:szCs w:val="24"/>
        </w:rPr>
        <w:t>:</w:t>
      </w:r>
    </w:p>
    <w:p w14:paraId="6C05CE80" w14:textId="77777777" w:rsidR="00DF3A05" w:rsidRDefault="00B73D2C" w:rsidP="00DF3A05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 xml:space="preserve">the Local Authority may </w:t>
      </w:r>
      <w:r>
        <w:rPr>
          <w:rFonts w:ascii="Arial" w:eastAsia="Times New Roman" w:hAnsi="Arial" w:cs="Arial"/>
          <w:sz w:val="24"/>
          <w:szCs w:val="24"/>
        </w:rPr>
        <w:t>take legal action/</w:t>
      </w:r>
      <w:r w:rsidRPr="00B73D2C">
        <w:rPr>
          <w:rFonts w:ascii="Arial" w:eastAsia="Times New Roman" w:hAnsi="Arial" w:cs="Arial"/>
          <w:sz w:val="24"/>
          <w:szCs w:val="24"/>
        </w:rPr>
        <w:t>issue a Penalty Notice to each paren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660915">
        <w:rPr>
          <w:rFonts w:ascii="Arial" w:eastAsia="Times New Roman" w:hAnsi="Arial" w:cs="Arial"/>
          <w:sz w:val="24"/>
          <w:szCs w:val="24"/>
        </w:rPr>
        <w:t xml:space="preserve">for each absent child; </w:t>
      </w:r>
    </w:p>
    <w:p w14:paraId="35CFE263" w14:textId="77777777" w:rsidR="00B73D2C" w:rsidRDefault="00B73D2C" w:rsidP="00DF3A05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 xml:space="preserve">he/she may be </w:t>
      </w:r>
      <w:r w:rsidR="00660915">
        <w:rPr>
          <w:rFonts w:ascii="Arial" w:eastAsia="Times New Roman" w:hAnsi="Arial" w:cs="Arial"/>
          <w:sz w:val="24"/>
          <w:szCs w:val="24"/>
        </w:rPr>
        <w:t xml:space="preserve">reported to the Local Authority as a missing child and/or </w:t>
      </w:r>
      <w:r w:rsidRPr="00B73D2C">
        <w:rPr>
          <w:rFonts w:ascii="Arial" w:eastAsia="Times New Roman" w:hAnsi="Arial" w:cs="Arial"/>
          <w:sz w:val="24"/>
          <w:szCs w:val="24"/>
        </w:rPr>
        <w:t>removed from the school register</w:t>
      </w:r>
      <w:r>
        <w:rPr>
          <w:rFonts w:ascii="Arial" w:eastAsia="Times New Roman" w:hAnsi="Arial" w:cs="Arial"/>
          <w:sz w:val="24"/>
          <w:szCs w:val="24"/>
        </w:rPr>
        <w:t xml:space="preserve"> in accordance with the Education (Pupil Registration) (England) Regulations 2006.</w:t>
      </w:r>
    </w:p>
    <w:p w14:paraId="032CBA5F" w14:textId="77777777" w:rsidR="00E2585B" w:rsidRDefault="00E2585B" w:rsidP="00E2585B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65F69026" w14:textId="77777777" w:rsid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F04E024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>Parent’s/Carer’s signature:  …………………………………………………</w:t>
      </w:r>
    </w:p>
    <w:p w14:paraId="3917A9DC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BDC1C29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>Head teacher’s si</w:t>
      </w:r>
      <w:r w:rsidR="00E2585B">
        <w:rPr>
          <w:rFonts w:ascii="Arial" w:eastAsia="Times New Roman" w:hAnsi="Arial" w:cs="Arial"/>
          <w:sz w:val="24"/>
          <w:szCs w:val="24"/>
        </w:rPr>
        <w:t>gnature:  ………………………………………………….</w:t>
      </w:r>
    </w:p>
    <w:p w14:paraId="2631366D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901ABCB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73D2C">
        <w:rPr>
          <w:rFonts w:ascii="Arial" w:eastAsia="Times New Roman" w:hAnsi="Arial" w:cs="Arial"/>
          <w:sz w:val="24"/>
          <w:szCs w:val="24"/>
        </w:rPr>
        <w:t xml:space="preserve">Date: </w:t>
      </w:r>
      <w:r w:rsidR="00E2585B">
        <w:rPr>
          <w:rFonts w:ascii="Arial" w:eastAsia="Times New Roman" w:hAnsi="Arial" w:cs="Arial"/>
          <w:sz w:val="24"/>
          <w:szCs w:val="24"/>
        </w:rPr>
        <w:t xml:space="preserve"> ………………………………………………………………………….</w:t>
      </w:r>
    </w:p>
    <w:p w14:paraId="60286D6D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4"/>
        </w:rPr>
      </w:pPr>
    </w:p>
    <w:p w14:paraId="09FAD0E8" w14:textId="77777777" w:rsidR="00B73D2C" w:rsidRPr="00B73D2C" w:rsidRDefault="00B73D2C" w:rsidP="00B73D2C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4"/>
        </w:rPr>
      </w:pPr>
    </w:p>
    <w:sectPr w:rsidR="00B73D2C" w:rsidRPr="00B73D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286D43"/>
    <w:multiLevelType w:val="hybridMultilevel"/>
    <w:tmpl w:val="C7801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jEztTQxMzAwMDJR0lEKTi0uzszPAykwrAUAgu8uKywAAAA="/>
    <w:docVar w:name="Encrypted_CloudStatistics_StoryID" w:val="wFLtDtb186RS41N9yYnxDLuXQs/+KiAl/BSI/QKdSt/Gd71Bn2PcvQ3lQL9DuYHS"/>
  </w:docVars>
  <w:rsids>
    <w:rsidRoot w:val="00B73D2C"/>
    <w:rsid w:val="000C791A"/>
    <w:rsid w:val="001145C1"/>
    <w:rsid w:val="001232F8"/>
    <w:rsid w:val="001E33DD"/>
    <w:rsid w:val="00280C6D"/>
    <w:rsid w:val="00320E97"/>
    <w:rsid w:val="003767CF"/>
    <w:rsid w:val="00527C58"/>
    <w:rsid w:val="005A3ECD"/>
    <w:rsid w:val="00660915"/>
    <w:rsid w:val="006F5C98"/>
    <w:rsid w:val="00943618"/>
    <w:rsid w:val="00B73D2C"/>
    <w:rsid w:val="00C11D8E"/>
    <w:rsid w:val="00CA5150"/>
    <w:rsid w:val="00D41D04"/>
    <w:rsid w:val="00DF3A05"/>
    <w:rsid w:val="00E2585B"/>
    <w:rsid w:val="00F5458A"/>
    <w:rsid w:val="00FB2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668A31A4"/>
  <w15:chartTrackingRefBased/>
  <w15:docId w15:val="{F0FB4604-6DFA-4E96-88BF-3DACE3E80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0E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0E9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97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3</Words>
  <Characters>1107</Characters>
  <Application>Microsoft Office Word</Application>
  <DocSecurity>4</DocSecurity>
  <Lines>4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rvice Birmingham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school contract</dc:title>
  <dc:subject/>
  <dc:creator>Service Birmingham</dc:creator>
  <cp:keywords/>
  <cp:lastModifiedBy>Amena Akram</cp:lastModifiedBy>
  <cp:revision>2</cp:revision>
  <dcterms:created xsi:type="dcterms:W3CDTF">2022-09-06T10:49:00Z</dcterms:created>
  <dcterms:modified xsi:type="dcterms:W3CDTF">2022-09-06T10:49:00Z</dcterms:modified>
</cp:coreProperties>
</file>